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tubéreus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tronellol; 3-methyl-4-(2,6,6-trimethyl-2-cyclohexen-1-yl)-3-buten-2-one; iso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hanone, 1-(3-methyl-2-benzofuran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911-5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429-1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Acute 1, H40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White flow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methyl-4-(2,6,6-trimethyl-2-cyclohexen-1-yl)-3-buten-2-one (127-5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ne, 1-(3-methyl-2-benzofuranyl)- (23911-56-0)</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 – 2000 mg/kg bodyweight Animal: rat, Guideline: EU Method B.1 (Acute Toxicity (Oral)),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methyl-4-(2,6,6-trimethyl-2-cyclohexen-1-yl)-3-buten-2-one (127-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bodyweight Animal: rat, Animal sex: male,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tubéreu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methyl-4-(2,6,6-trimethyl-2-cyclohexen-1-yl)-3-buten-2-one (127-5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0.9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ne, 1-(3-methyl-2-benzofuranyl)- (23911-56-0)</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15.6 mg/l Test organisms (species): other:</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2.4 – 22.1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tubéreu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ne, 1-(3-methyl-2-benzofuranyl)- (23911-5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methyl-4-(2,6,6-trimethyl-2-cyclohexen-1-yl)-3-buten-2-one ; isoeugenol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methyl-4-(2,6,6-trimethyl-2-cyclohexen-1-yl)-3-buten-2-one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tubéreu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tubéreu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7/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9DF3A48-0D6A-4DB2-AB81-BDBE41ADA41C}"/>
</file>

<file path=customXml/itemProps3.xml><?xml version="1.0" encoding="utf-8"?>
<ds:datastoreItem xmlns:ds="http://schemas.openxmlformats.org/officeDocument/2006/customXml" ds:itemID="{9A390DA4-C513-4828-A9FA-D4B0DCE03CE6}"/>
</file>

<file path=customXml/itemProps4.xml><?xml version="1.0" encoding="utf-8"?>
<ds:datastoreItem xmlns:ds="http://schemas.openxmlformats.org/officeDocument/2006/customXml" ds:itemID="{4AE1FAC4-A71C-49C4-B243-444B2E83BB7D}"/>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